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415B" w:rsidRDefault="00EE59AD">
      <w:pPr>
        <w:spacing w:after="0" w:line="259" w:lineRule="auto"/>
        <w:ind w:left="1080" w:right="0" w:firstLine="0"/>
      </w:pPr>
      <w:r>
        <w:rPr>
          <w:sz w:val="72"/>
        </w:rPr>
        <w:t>Using a wireless visual display with the BrailleNote</w:t>
      </w:r>
    </w:p>
    <w:p w:rsidR="0055415B" w:rsidRDefault="00EE59AD">
      <w:pPr>
        <w:spacing w:after="1680" w:line="259" w:lineRule="auto"/>
        <w:ind w:left="1199" w:right="0" w:firstLine="0"/>
      </w:pPr>
      <w:r>
        <w:rPr>
          <w:noProof/>
          <w:sz w:val="22"/>
        </w:rPr>
        <mc:AlternateContent>
          <mc:Choice Requires="wpg">
            <w:drawing>
              <wp:inline distT="0" distB="0" distL="0" distR="0">
                <wp:extent cx="9476486" cy="19812"/>
                <wp:effectExtent l="0" t="0" r="0" b="0"/>
                <wp:docPr id="3132" name="Group 3132"/>
                <wp:cNvGraphicFramePr/>
                <a:graphic xmlns:a="http://schemas.openxmlformats.org/drawingml/2006/main">
                  <a:graphicData uri="http://schemas.microsoft.com/office/word/2010/wordprocessingGroup">
                    <wpg:wgp>
                      <wpg:cNvGrpSpPr/>
                      <wpg:grpSpPr>
                        <a:xfrm>
                          <a:off x="0" y="0"/>
                          <a:ext cx="9476486" cy="19812"/>
                          <a:chOff x="0" y="0"/>
                          <a:chExt cx="9476486" cy="19812"/>
                        </a:xfrm>
                      </wpg:grpSpPr>
                      <wps:wsp>
                        <wps:cNvPr id="8" name="Shape 8"/>
                        <wps:cNvSpPr/>
                        <wps:spPr>
                          <a:xfrm>
                            <a:off x="0" y="0"/>
                            <a:ext cx="9476486" cy="0"/>
                          </a:xfrm>
                          <a:custGeom>
                            <a:avLst/>
                            <a:gdLst/>
                            <a:ahLst/>
                            <a:cxnLst/>
                            <a:rect l="0" t="0" r="0" b="0"/>
                            <a:pathLst>
                              <a:path w="9476486">
                                <a:moveTo>
                                  <a:pt x="0" y="0"/>
                                </a:moveTo>
                                <a:lnTo>
                                  <a:pt x="9476486" y="0"/>
                                </a:lnTo>
                              </a:path>
                            </a:pathLst>
                          </a:custGeom>
                          <a:ln w="1981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132" style="width:746.18pt;height:1.56pt;mso-position-horizontal-relative:char;mso-position-vertical-relative:line" coordsize="94764,198">
                <v:shape id="Shape 8" style="position:absolute;width:94764;height:0;left:0;top:0;" coordsize="9476486,0" path="m0,0l9476486,0">
                  <v:stroke weight="1.56pt" endcap="flat" joinstyle="miter" miterlimit="10" on="true" color="#000000"/>
                  <v:fill on="false" color="#000000" opacity="0"/>
                </v:shape>
              </v:group>
            </w:pict>
          </mc:Fallback>
        </mc:AlternateContent>
      </w:r>
    </w:p>
    <w:p w:rsidR="0055415B" w:rsidRDefault="00EE59AD">
      <w:r>
        <w:t xml:space="preserve">It is possible to output the </w:t>
      </w:r>
      <w:proofErr w:type="spellStart"/>
      <w:r>
        <w:t>BrailleNote’s</w:t>
      </w:r>
      <w:proofErr w:type="spellEnd"/>
      <w:r>
        <w:t xml:space="preserve"> screen to another device wirelessly, without the need to have </w:t>
      </w:r>
      <w:r w:rsidRPr="00EE59AD">
        <w:rPr>
          <w:noProof/>
        </w:rPr>
        <w:t>a HDMI</w:t>
      </w:r>
      <w:r>
        <w:t xml:space="preserve"> cable connected from the BrailleNote to an external display.</w:t>
      </w:r>
    </w:p>
    <w:p w:rsidR="0055415B" w:rsidRDefault="00EE59AD">
      <w:pPr>
        <w:ind w:right="2087"/>
      </w:pPr>
      <w:proofErr w:type="spellStart"/>
      <w:r>
        <w:t>BrailleNote’s</w:t>
      </w:r>
      <w:proofErr w:type="spellEnd"/>
      <w:r>
        <w:t xml:space="preserve"> updated Android operating system </w:t>
      </w:r>
      <w:proofErr w:type="gramStart"/>
      <w:r>
        <w:t>opens up</w:t>
      </w:r>
      <w:proofErr w:type="gramEnd"/>
      <w:r>
        <w:t xml:space="preserve"> lots of possibilities for wireless display options, such as using a Google Chromecast device, remote display and screen sharing apps such as TeamViewer, JoinMe and VNC, and many more.</w:t>
      </w:r>
    </w:p>
    <w:p w:rsidR="0055415B" w:rsidRDefault="00EE59AD">
      <w:pPr>
        <w:ind w:left="326" w:right="579"/>
      </w:pPr>
      <w:r>
        <w:lastRenderedPageBreak/>
        <w:t xml:space="preserve">Android Oreo comes with an inbuilt feature called Cast (the official full name is “Google Cast”). </w:t>
      </w:r>
    </w:p>
    <w:p w:rsidR="0055415B" w:rsidRDefault="00EE59AD">
      <w:pPr>
        <w:ind w:left="326" w:right="579"/>
      </w:pPr>
      <w:r>
        <w:t xml:space="preserve">Cast is a relatively limited feature which enables the </w:t>
      </w:r>
      <w:proofErr w:type="spellStart"/>
      <w:r>
        <w:t>BrailleNote’s</w:t>
      </w:r>
      <w:proofErr w:type="spellEnd"/>
      <w:r>
        <w:t xml:space="preserve"> screen content to be outputted to a mobile device that has the Google Chrome web browser with Cast extension installed.</w:t>
      </w:r>
    </w:p>
    <w:p w:rsidR="0055415B" w:rsidRDefault="00EE59AD">
      <w:pPr>
        <w:ind w:left="326" w:right="579"/>
      </w:pPr>
      <w:r>
        <w:t xml:space="preserve">For more detailed information about Cast, refer to this webpage: </w:t>
      </w:r>
      <w:hyperlink r:id="rId4">
        <w:r>
          <w:rPr>
            <w:color w:val="0563C1"/>
            <w:u w:val="single" w:color="0563C1"/>
          </w:rPr>
          <w:t>https://en.wikipedia.org/wiki/Google_Cast</w:t>
        </w:r>
      </w:hyperlink>
    </w:p>
    <w:p w:rsidR="00B630AE" w:rsidRDefault="00B630AE">
      <w:pPr>
        <w:spacing w:after="0"/>
        <w:ind w:left="107" w:right="579"/>
      </w:pPr>
    </w:p>
    <w:p w:rsidR="00B630AE" w:rsidRDefault="00B630AE">
      <w:pPr>
        <w:spacing w:after="0"/>
        <w:ind w:left="107" w:right="579"/>
      </w:pPr>
    </w:p>
    <w:p w:rsidR="0055415B" w:rsidRDefault="00EE59AD">
      <w:pPr>
        <w:spacing w:after="0"/>
        <w:ind w:left="107" w:right="579"/>
      </w:pPr>
      <w:r>
        <w:lastRenderedPageBreak/>
        <w:t>As there are various options for wireless visual display, it is beyond the scope of this guide to cover every possible solution.</w:t>
      </w:r>
    </w:p>
    <w:p w:rsidR="0055415B" w:rsidRDefault="00EE59AD">
      <w:pPr>
        <w:ind w:left="107" w:right="773"/>
      </w:pPr>
      <w:r>
        <w:t xml:space="preserve">For this guide, we will focus on one popular wireless visual display / screen sharing solution: </w:t>
      </w:r>
      <w:r>
        <w:rPr>
          <w:b/>
        </w:rPr>
        <w:t>TeamViewer</w:t>
      </w:r>
      <w:r>
        <w:t>.</w:t>
      </w:r>
    </w:p>
    <w:p w:rsidR="0055415B" w:rsidRDefault="00EE59AD">
      <w:pPr>
        <w:spacing w:after="0"/>
        <w:ind w:left="107" w:right="579"/>
      </w:pPr>
      <w:r>
        <w:t>TeamViewer is a very popular software solution which offers lots of powerful features, including the ability to share the screen of your device wirelessly to another device. This is the feature that we will focus on (although there are many others, such as file transfer).</w:t>
      </w:r>
    </w:p>
    <w:p w:rsidR="0055415B" w:rsidRDefault="00EE59AD">
      <w:pPr>
        <w:ind w:left="107" w:right="579"/>
      </w:pPr>
      <w:r>
        <w:t>You can obtain lots of detailed information about TeamViewer here:</w:t>
      </w:r>
    </w:p>
    <w:p w:rsidR="0055415B" w:rsidRDefault="00B630AE">
      <w:pPr>
        <w:spacing w:after="0" w:line="259" w:lineRule="auto"/>
        <w:ind w:left="97" w:right="0" w:firstLine="0"/>
      </w:pPr>
      <w:hyperlink r:id="rId5">
        <w:r w:rsidR="00EE59AD">
          <w:rPr>
            <w:color w:val="0563C1"/>
            <w:u w:val="single" w:color="0563C1"/>
          </w:rPr>
          <w:t>https://www.teamviewer.com/en</w:t>
        </w:r>
      </w:hyperlink>
      <w:hyperlink r:id="rId6">
        <w:r w:rsidR="00EE59AD">
          <w:rPr>
            <w:color w:val="0563C1"/>
            <w:u w:val="single" w:color="0563C1"/>
          </w:rPr>
          <w:t>/</w:t>
        </w:r>
      </w:hyperlink>
    </w:p>
    <w:p w:rsidR="00B630AE" w:rsidRDefault="00B630AE">
      <w:pPr>
        <w:spacing w:after="607" w:line="259" w:lineRule="auto"/>
        <w:ind w:left="92" w:right="0"/>
        <w:rPr>
          <w:b/>
        </w:rPr>
      </w:pPr>
    </w:p>
    <w:p w:rsidR="0055415B" w:rsidRDefault="00EE59AD">
      <w:pPr>
        <w:spacing w:after="607" w:line="259" w:lineRule="auto"/>
        <w:ind w:left="92" w:right="0"/>
      </w:pPr>
      <w:r>
        <w:rPr>
          <w:b/>
        </w:rPr>
        <w:lastRenderedPageBreak/>
        <w:t>Setting up the BrailleNote with TeamViewer on a laptop or mobile device</w:t>
      </w:r>
    </w:p>
    <w:p w:rsidR="0055415B" w:rsidRDefault="00EE59AD">
      <w:pPr>
        <w:ind w:left="107" w:right="0"/>
      </w:pPr>
      <w:r>
        <w:t xml:space="preserve">The objective is to set up the BrailleNote with the TeamViewer software on a computer or mobile device (smartphone, tablet etc), so that the </w:t>
      </w:r>
      <w:proofErr w:type="spellStart"/>
      <w:r>
        <w:t>BrailleNote’s</w:t>
      </w:r>
      <w:proofErr w:type="spellEnd"/>
      <w:r>
        <w:t xml:space="preserve"> screen content is displayed wirelessly on the laptop or mobile device’s screen.</w:t>
      </w:r>
    </w:p>
    <w:p w:rsidR="0055415B" w:rsidRDefault="00EE59AD">
      <w:pPr>
        <w:spacing w:after="27"/>
        <w:ind w:left="107" w:right="579"/>
      </w:pPr>
      <w:r>
        <w:t xml:space="preserve">Note: One advantage of using TeamViewer for this purpose is that the </w:t>
      </w:r>
    </w:p>
    <w:p w:rsidR="0055415B" w:rsidRDefault="00EE59AD">
      <w:pPr>
        <w:spacing w:after="0"/>
        <w:ind w:left="107" w:right="0"/>
      </w:pPr>
      <w:r>
        <w:t xml:space="preserve">BrailleNote and the computer / mobile device you are using do not have to be connected to the same network in order to connect the two. </w:t>
      </w:r>
    </w:p>
    <w:p w:rsidR="0055415B" w:rsidRDefault="00EE59AD">
      <w:pPr>
        <w:ind w:left="107" w:right="0"/>
      </w:pPr>
      <w:r>
        <w:t xml:space="preserve">TeamViewer handles the connection through the internet. </w:t>
      </w:r>
      <w:proofErr w:type="gramStart"/>
      <w:r>
        <w:t>As long as</w:t>
      </w:r>
      <w:proofErr w:type="gramEnd"/>
      <w:r>
        <w:t xml:space="preserve"> both the BrailleNote and the computer / mobile device have an internet connection, you can use TeamViewer.</w:t>
      </w:r>
    </w:p>
    <w:p w:rsidR="0055415B" w:rsidRDefault="00EE59AD">
      <w:pPr>
        <w:ind w:left="307" w:right="1508"/>
      </w:pPr>
      <w:r>
        <w:rPr>
          <w:i/>
        </w:rPr>
        <w:lastRenderedPageBreak/>
        <w:t>Step 1: Install the main TeamViewer software / app onto your device</w:t>
      </w:r>
    </w:p>
    <w:p w:rsidR="0055415B" w:rsidRDefault="00EE59AD">
      <w:pPr>
        <w:spacing w:after="27"/>
        <w:ind w:left="326" w:right="579"/>
      </w:pPr>
      <w:r>
        <w:t xml:space="preserve">On a Windows computer, go to </w:t>
      </w:r>
    </w:p>
    <w:p w:rsidR="0055415B" w:rsidRDefault="00B630AE">
      <w:pPr>
        <w:spacing w:after="0"/>
        <w:ind w:left="326" w:right="1385"/>
      </w:pPr>
      <w:hyperlink r:id="rId7">
        <w:r w:rsidR="00EE59AD">
          <w:rPr>
            <w:color w:val="0563C1"/>
            <w:u w:val="single" w:color="0563C1"/>
          </w:rPr>
          <w:t>https://www.teamviewer.com/en/download/windows</w:t>
        </w:r>
      </w:hyperlink>
      <w:hyperlink r:id="rId8">
        <w:r w:rsidR="00EE59AD">
          <w:rPr>
            <w:b/>
            <w:color w:val="0563C1"/>
            <w:u w:val="single" w:color="0563C1"/>
          </w:rPr>
          <w:t>/</w:t>
        </w:r>
      </w:hyperlink>
      <w:r w:rsidR="00EE59AD">
        <w:rPr>
          <w:b/>
        </w:rPr>
        <w:t xml:space="preserve">, </w:t>
      </w:r>
      <w:r w:rsidR="00EE59AD">
        <w:t>and follow the link named “DOWNLOAD TEAMVIEWER”.</w:t>
      </w:r>
    </w:p>
    <w:p w:rsidR="0055415B" w:rsidRDefault="00EE59AD">
      <w:pPr>
        <w:spacing w:after="0"/>
        <w:ind w:left="326" w:right="1674"/>
      </w:pPr>
      <w:r>
        <w:t>On a mobile device (iOS, Android etc), go to your app store, and search for the “TeamViewer” app. Note that there are other variants of TeamViewer, including “</w:t>
      </w:r>
      <w:proofErr w:type="spellStart"/>
      <w:r>
        <w:t>QuickSupport</w:t>
      </w:r>
      <w:proofErr w:type="spellEnd"/>
      <w:r>
        <w:t>” and others. Ensure that you download and install the “TeamViewer” app.</w:t>
      </w:r>
    </w:p>
    <w:p w:rsidR="00B630AE" w:rsidRDefault="00B630AE">
      <w:pPr>
        <w:spacing w:after="0"/>
        <w:ind w:left="326" w:right="1674"/>
      </w:pPr>
    </w:p>
    <w:p w:rsidR="00B630AE" w:rsidRDefault="00B630AE">
      <w:pPr>
        <w:spacing w:after="0"/>
        <w:ind w:left="326" w:right="1674"/>
      </w:pPr>
    </w:p>
    <w:p w:rsidR="00B630AE" w:rsidRDefault="00B630AE">
      <w:pPr>
        <w:spacing w:after="0"/>
        <w:ind w:left="326" w:right="1674"/>
      </w:pPr>
    </w:p>
    <w:p w:rsidR="0055415B" w:rsidRDefault="00EE59AD">
      <w:pPr>
        <w:ind w:left="307" w:right="1508"/>
      </w:pPr>
      <w:r>
        <w:rPr>
          <w:i/>
        </w:rPr>
        <w:lastRenderedPageBreak/>
        <w:t xml:space="preserve">Step 2: Install the TeamViewer </w:t>
      </w:r>
      <w:proofErr w:type="spellStart"/>
      <w:r>
        <w:rPr>
          <w:i/>
        </w:rPr>
        <w:t>QuickSupport</w:t>
      </w:r>
      <w:proofErr w:type="spellEnd"/>
      <w:r>
        <w:rPr>
          <w:i/>
        </w:rPr>
        <w:t xml:space="preserve"> app onto your BrailleNote</w:t>
      </w:r>
    </w:p>
    <w:p w:rsidR="0055415B" w:rsidRDefault="00EE59AD">
      <w:pPr>
        <w:spacing w:after="0"/>
        <w:ind w:left="326" w:right="1325"/>
      </w:pPr>
      <w:r>
        <w:t>On the BrailleNote, go to the Play Store, search for “</w:t>
      </w:r>
      <w:proofErr w:type="spellStart"/>
      <w:r>
        <w:rPr>
          <w:b/>
        </w:rPr>
        <w:t>quicksupport</w:t>
      </w:r>
      <w:proofErr w:type="spellEnd"/>
      <w:r>
        <w:t xml:space="preserve">”, and the first result should be the “TeamViewer </w:t>
      </w:r>
      <w:proofErr w:type="spellStart"/>
      <w:r>
        <w:t>QuickSupport</w:t>
      </w:r>
      <w:proofErr w:type="spellEnd"/>
      <w:r>
        <w:t xml:space="preserve">” app. </w:t>
      </w:r>
    </w:p>
    <w:p w:rsidR="0055415B" w:rsidRDefault="00EE59AD">
      <w:pPr>
        <w:ind w:left="326" w:right="579"/>
      </w:pPr>
      <w:r>
        <w:t xml:space="preserve">Select this </w:t>
      </w:r>
      <w:proofErr w:type="gramStart"/>
      <w:r>
        <w:t>app, and</w:t>
      </w:r>
      <w:proofErr w:type="gramEnd"/>
      <w:r>
        <w:t xml:space="preserve"> download and install it onto your BrailleNote.</w:t>
      </w:r>
    </w:p>
    <w:p w:rsidR="00B630AE" w:rsidRDefault="00B630AE">
      <w:pPr>
        <w:ind w:left="326" w:right="579"/>
      </w:pPr>
    </w:p>
    <w:p w:rsidR="00B630AE" w:rsidRDefault="00B630AE">
      <w:pPr>
        <w:ind w:left="326" w:right="579"/>
      </w:pPr>
    </w:p>
    <w:p w:rsidR="00B630AE" w:rsidRDefault="00B630AE">
      <w:pPr>
        <w:ind w:left="326" w:right="579"/>
      </w:pPr>
    </w:p>
    <w:p w:rsidR="0055415B" w:rsidRDefault="00EE59AD">
      <w:pPr>
        <w:ind w:left="205" w:right="1508"/>
      </w:pPr>
      <w:r>
        <w:rPr>
          <w:i/>
        </w:rPr>
        <w:lastRenderedPageBreak/>
        <w:t>Step 3: Initiate the connection between your computer / mobile device and your BrailleNote</w:t>
      </w:r>
    </w:p>
    <w:p w:rsidR="0055415B" w:rsidRDefault="00EE59AD">
      <w:pPr>
        <w:ind w:left="205" w:right="1012"/>
      </w:pPr>
      <w:r>
        <w:t>If you are using a Windows computer, launch the TeamViewer software. If you are using a mobile device, launch the TeamViewer app.</w:t>
      </w:r>
    </w:p>
    <w:p w:rsidR="0055415B" w:rsidRDefault="00EE59AD">
      <w:pPr>
        <w:ind w:left="205" w:right="735"/>
      </w:pPr>
      <w:r>
        <w:t xml:space="preserve">On the BrailleNote, go to the Main Menu, select All Applications, and from the All Applications menu select </w:t>
      </w:r>
      <w:proofErr w:type="spellStart"/>
      <w:r>
        <w:t>QuickSupport</w:t>
      </w:r>
      <w:proofErr w:type="spellEnd"/>
      <w:r>
        <w:t>.</w:t>
      </w:r>
    </w:p>
    <w:p w:rsidR="00B630AE" w:rsidRDefault="00B630AE">
      <w:pPr>
        <w:ind w:left="205" w:right="735"/>
      </w:pPr>
    </w:p>
    <w:p w:rsidR="00B630AE" w:rsidRDefault="00B630AE">
      <w:pPr>
        <w:ind w:left="205" w:right="735"/>
      </w:pPr>
    </w:p>
    <w:p w:rsidR="0055415B" w:rsidRDefault="00EE59AD">
      <w:pPr>
        <w:ind w:left="263" w:right="579"/>
      </w:pPr>
      <w:r>
        <w:rPr>
          <w:b/>
        </w:rPr>
        <w:lastRenderedPageBreak/>
        <w:t>Note</w:t>
      </w:r>
      <w:r>
        <w:t xml:space="preserve">: When the </w:t>
      </w:r>
      <w:proofErr w:type="spellStart"/>
      <w:r>
        <w:t>QuickSupport</w:t>
      </w:r>
      <w:proofErr w:type="spellEnd"/>
      <w:r>
        <w:t xml:space="preserve"> app is first launched on the BrailleNote, you will need to skip the </w:t>
      </w:r>
      <w:proofErr w:type="spellStart"/>
      <w:r>
        <w:t>startup</w:t>
      </w:r>
      <w:proofErr w:type="spellEnd"/>
      <w:r>
        <w:t xml:space="preserve"> screens. </w:t>
      </w:r>
    </w:p>
    <w:p w:rsidR="0055415B" w:rsidRDefault="00EE59AD">
      <w:pPr>
        <w:spacing w:after="683"/>
        <w:ind w:left="263" w:right="579"/>
      </w:pPr>
      <w:r>
        <w:rPr>
          <w:i/>
        </w:rPr>
        <w:t xml:space="preserve">If you have </w:t>
      </w:r>
      <w:proofErr w:type="spellStart"/>
      <w:r>
        <w:rPr>
          <w:i/>
        </w:rPr>
        <w:t>KeySoft</w:t>
      </w:r>
      <w:proofErr w:type="spellEnd"/>
      <w:r>
        <w:rPr>
          <w:i/>
        </w:rPr>
        <w:t xml:space="preserve"> turned off</w:t>
      </w:r>
      <w:r>
        <w:t xml:space="preserve">: </w:t>
      </w:r>
      <w:r>
        <w:rPr>
          <w:b/>
        </w:rPr>
        <w:t xml:space="preserve">Swipe from right to left </w:t>
      </w:r>
      <w:r>
        <w:t xml:space="preserve">to skip through the first two screens, until you reach a screen which has a “DONE” button at the bottom right. Then, tap </w:t>
      </w:r>
      <w:r>
        <w:rPr>
          <w:b/>
        </w:rPr>
        <w:t>DONE</w:t>
      </w:r>
      <w:r>
        <w:t>.</w:t>
      </w:r>
    </w:p>
    <w:p w:rsidR="0055415B" w:rsidRDefault="00EE59AD">
      <w:pPr>
        <w:ind w:left="263" w:right="579"/>
      </w:pPr>
      <w:r>
        <w:rPr>
          <w:i/>
        </w:rPr>
        <w:t xml:space="preserve">If you have </w:t>
      </w:r>
      <w:proofErr w:type="spellStart"/>
      <w:r>
        <w:rPr>
          <w:i/>
        </w:rPr>
        <w:t>KeySoft</w:t>
      </w:r>
      <w:proofErr w:type="spellEnd"/>
      <w:r>
        <w:rPr>
          <w:i/>
        </w:rPr>
        <w:t xml:space="preserve"> turned on</w:t>
      </w:r>
      <w:r>
        <w:t xml:space="preserve">: Press the </w:t>
      </w:r>
      <w:r>
        <w:rPr>
          <w:b/>
          <w:i/>
          <w:color w:val="FF0000"/>
        </w:rPr>
        <w:t xml:space="preserve">Previous </w:t>
      </w:r>
      <w:r>
        <w:t xml:space="preserve">(far left) </w:t>
      </w:r>
      <w:r>
        <w:rPr>
          <w:b/>
          <w:i/>
          <w:color w:val="FF0000"/>
        </w:rPr>
        <w:t xml:space="preserve">thumb key </w:t>
      </w:r>
      <w:r>
        <w:t xml:space="preserve">and the </w:t>
      </w:r>
      <w:r>
        <w:rPr>
          <w:b/>
          <w:i/>
          <w:color w:val="FF0000"/>
        </w:rPr>
        <w:t xml:space="preserve">Next </w:t>
      </w:r>
      <w:r>
        <w:t xml:space="preserve">(far right) </w:t>
      </w:r>
      <w:r>
        <w:rPr>
          <w:b/>
          <w:i/>
          <w:color w:val="FF0000"/>
        </w:rPr>
        <w:t xml:space="preserve">thumb key </w:t>
      </w:r>
      <w:r>
        <w:t xml:space="preserve">at the same time to turn </w:t>
      </w:r>
      <w:proofErr w:type="spellStart"/>
      <w:r>
        <w:t>TouchBraille</w:t>
      </w:r>
      <w:proofErr w:type="spellEnd"/>
      <w:r>
        <w:t xml:space="preserve"> mode off. Use a </w:t>
      </w:r>
      <w:proofErr w:type="gramStart"/>
      <w:r>
        <w:rPr>
          <w:b/>
          <w:i/>
          <w:color w:val="FF0000"/>
        </w:rPr>
        <w:t>two finger</w:t>
      </w:r>
      <w:proofErr w:type="gramEnd"/>
      <w:r>
        <w:rPr>
          <w:b/>
          <w:i/>
          <w:color w:val="FF0000"/>
        </w:rPr>
        <w:t xml:space="preserve"> swipe </w:t>
      </w:r>
      <w:r>
        <w:t xml:space="preserve">from right to left on the screen to skip through the first two screens. Then, re-enable </w:t>
      </w:r>
      <w:proofErr w:type="spellStart"/>
      <w:r>
        <w:t>TouchBraille</w:t>
      </w:r>
      <w:proofErr w:type="spellEnd"/>
      <w:r>
        <w:t xml:space="preserve"> mode by pressing the </w:t>
      </w:r>
      <w:r>
        <w:rPr>
          <w:b/>
          <w:i/>
          <w:color w:val="FF0000"/>
        </w:rPr>
        <w:t xml:space="preserve">Previous </w:t>
      </w:r>
      <w:r>
        <w:t xml:space="preserve">(far left) </w:t>
      </w:r>
      <w:r>
        <w:rPr>
          <w:b/>
          <w:i/>
          <w:color w:val="FF0000"/>
        </w:rPr>
        <w:t xml:space="preserve">thumb key </w:t>
      </w:r>
      <w:r>
        <w:t xml:space="preserve">and the </w:t>
      </w:r>
      <w:r>
        <w:rPr>
          <w:b/>
          <w:i/>
          <w:color w:val="FF0000"/>
        </w:rPr>
        <w:t xml:space="preserve">Next </w:t>
      </w:r>
      <w:r>
        <w:t xml:space="preserve">(far right) </w:t>
      </w:r>
      <w:r>
        <w:rPr>
          <w:b/>
          <w:i/>
          <w:color w:val="FF0000"/>
        </w:rPr>
        <w:t xml:space="preserve">thumb key </w:t>
      </w:r>
      <w:r>
        <w:t xml:space="preserve">at the </w:t>
      </w:r>
      <w:r>
        <w:lastRenderedPageBreak/>
        <w:t xml:space="preserve">same time. Now, type a letter </w:t>
      </w:r>
      <w:r>
        <w:rPr>
          <w:b/>
          <w:i/>
          <w:color w:val="FF0000"/>
        </w:rPr>
        <w:t xml:space="preserve">D </w:t>
      </w:r>
      <w:r>
        <w:t xml:space="preserve">to move to the DONE button, and press </w:t>
      </w:r>
      <w:r>
        <w:rPr>
          <w:b/>
          <w:i/>
          <w:color w:val="FF0000"/>
        </w:rPr>
        <w:t>Enter</w:t>
      </w:r>
      <w:r>
        <w:t>.</w:t>
      </w:r>
    </w:p>
    <w:p w:rsidR="0055415B" w:rsidRDefault="00EE59AD">
      <w:pPr>
        <w:spacing w:after="615" w:line="239" w:lineRule="auto"/>
        <w:ind w:left="-5" w:right="541"/>
      </w:pPr>
      <w:r>
        <w:rPr>
          <w:sz w:val="52"/>
        </w:rPr>
        <w:t xml:space="preserve">In the </w:t>
      </w:r>
      <w:proofErr w:type="spellStart"/>
      <w:r>
        <w:rPr>
          <w:sz w:val="52"/>
        </w:rPr>
        <w:t>QuickSupport</w:t>
      </w:r>
      <w:proofErr w:type="spellEnd"/>
      <w:r>
        <w:rPr>
          <w:sz w:val="52"/>
        </w:rPr>
        <w:t xml:space="preserve"> app on the BrailleNote, an ID number will be displayed alongside “Your ID” on the right side of the screen. Make a note of this ID number.</w:t>
      </w:r>
    </w:p>
    <w:p w:rsidR="0055415B" w:rsidRDefault="00EE59AD">
      <w:pPr>
        <w:spacing w:after="615" w:line="239" w:lineRule="auto"/>
        <w:ind w:left="-5" w:right="541"/>
      </w:pPr>
      <w:r>
        <w:rPr>
          <w:sz w:val="52"/>
        </w:rPr>
        <w:t xml:space="preserve">In the TeamViewer application on your computer or mobile device, type the </w:t>
      </w:r>
      <w:proofErr w:type="spellStart"/>
      <w:r>
        <w:rPr>
          <w:sz w:val="52"/>
        </w:rPr>
        <w:t>BrailleNote’s</w:t>
      </w:r>
      <w:proofErr w:type="spellEnd"/>
      <w:r>
        <w:rPr>
          <w:sz w:val="52"/>
        </w:rPr>
        <w:t xml:space="preserve"> </w:t>
      </w:r>
      <w:proofErr w:type="spellStart"/>
      <w:r>
        <w:rPr>
          <w:sz w:val="52"/>
        </w:rPr>
        <w:t>QuickSupport</w:t>
      </w:r>
      <w:proofErr w:type="spellEnd"/>
      <w:r>
        <w:rPr>
          <w:sz w:val="52"/>
        </w:rPr>
        <w:t xml:space="preserve"> ID number as noted into the “Partner ID” field, and then tap the </w:t>
      </w:r>
      <w:r>
        <w:rPr>
          <w:b/>
          <w:sz w:val="52"/>
        </w:rPr>
        <w:t xml:space="preserve">Enter key </w:t>
      </w:r>
      <w:r>
        <w:rPr>
          <w:sz w:val="52"/>
        </w:rPr>
        <w:t xml:space="preserve">or select the </w:t>
      </w:r>
      <w:r>
        <w:rPr>
          <w:b/>
          <w:sz w:val="52"/>
        </w:rPr>
        <w:t xml:space="preserve">CONNECT </w:t>
      </w:r>
      <w:r>
        <w:rPr>
          <w:sz w:val="52"/>
        </w:rPr>
        <w:t>button.</w:t>
      </w:r>
    </w:p>
    <w:p w:rsidR="0055415B" w:rsidRDefault="00EE59AD">
      <w:pPr>
        <w:spacing w:after="615" w:line="239" w:lineRule="auto"/>
        <w:ind w:left="-5" w:right="541"/>
      </w:pPr>
      <w:r>
        <w:rPr>
          <w:sz w:val="52"/>
        </w:rPr>
        <w:t xml:space="preserve">After a few moments, </w:t>
      </w:r>
      <w:proofErr w:type="spellStart"/>
      <w:r>
        <w:rPr>
          <w:sz w:val="52"/>
        </w:rPr>
        <w:t>QuickSupport</w:t>
      </w:r>
      <w:proofErr w:type="spellEnd"/>
      <w:r>
        <w:rPr>
          <w:sz w:val="52"/>
        </w:rPr>
        <w:t xml:space="preserve"> on the BrailleNote will prompt “Allow remote support”. Select the </w:t>
      </w:r>
      <w:r>
        <w:rPr>
          <w:b/>
          <w:sz w:val="52"/>
        </w:rPr>
        <w:t xml:space="preserve">ALLOW </w:t>
      </w:r>
      <w:r>
        <w:rPr>
          <w:sz w:val="52"/>
        </w:rPr>
        <w:t>button to grant access to TeamViewer on your device.</w:t>
      </w:r>
    </w:p>
    <w:p w:rsidR="0055415B" w:rsidRDefault="00EE59AD">
      <w:pPr>
        <w:spacing w:after="615" w:line="239" w:lineRule="auto"/>
        <w:ind w:left="-5" w:right="541"/>
      </w:pPr>
      <w:r>
        <w:rPr>
          <w:b/>
          <w:sz w:val="52"/>
        </w:rPr>
        <w:lastRenderedPageBreak/>
        <w:t>Note</w:t>
      </w:r>
      <w:r>
        <w:rPr>
          <w:sz w:val="52"/>
        </w:rPr>
        <w:t xml:space="preserve">: </w:t>
      </w:r>
      <w:proofErr w:type="spellStart"/>
      <w:r>
        <w:rPr>
          <w:sz w:val="52"/>
        </w:rPr>
        <w:t>QuickSupport</w:t>
      </w:r>
      <w:proofErr w:type="spellEnd"/>
      <w:r>
        <w:rPr>
          <w:sz w:val="52"/>
        </w:rPr>
        <w:t xml:space="preserve"> on the BrailleNote may prompt “</w:t>
      </w:r>
      <w:proofErr w:type="spellStart"/>
      <w:r>
        <w:rPr>
          <w:sz w:val="52"/>
        </w:rPr>
        <w:t>QuickSupport</w:t>
      </w:r>
      <w:proofErr w:type="spellEnd"/>
      <w:r>
        <w:rPr>
          <w:sz w:val="52"/>
        </w:rPr>
        <w:t xml:space="preserve"> will start capturing everything that’s displayed on your screen”. Select the “</w:t>
      </w:r>
      <w:r>
        <w:rPr>
          <w:b/>
          <w:sz w:val="52"/>
        </w:rPr>
        <w:t>Don’t show again</w:t>
      </w:r>
      <w:r>
        <w:rPr>
          <w:sz w:val="52"/>
        </w:rPr>
        <w:t>” checkbox, and then select the “</w:t>
      </w:r>
      <w:r>
        <w:rPr>
          <w:b/>
          <w:sz w:val="52"/>
        </w:rPr>
        <w:t>START NOW</w:t>
      </w:r>
      <w:r>
        <w:rPr>
          <w:sz w:val="52"/>
        </w:rPr>
        <w:t>” button.</w:t>
      </w:r>
    </w:p>
    <w:p w:rsidR="0055415B" w:rsidRDefault="00EE59AD">
      <w:pPr>
        <w:ind w:left="326" w:right="579"/>
      </w:pPr>
      <w:r>
        <w:t xml:space="preserve">After a few moments, you should now see the </w:t>
      </w:r>
      <w:proofErr w:type="spellStart"/>
      <w:r>
        <w:t>BrailleNote’s</w:t>
      </w:r>
      <w:proofErr w:type="spellEnd"/>
      <w:r>
        <w:t xml:space="preserve"> screen activity appear on your computer or mobile device screen.</w:t>
      </w:r>
    </w:p>
    <w:p w:rsidR="0055415B" w:rsidRDefault="00EE59AD">
      <w:pPr>
        <w:ind w:left="326" w:right="579"/>
      </w:pPr>
      <w:r>
        <w:rPr>
          <w:b/>
        </w:rPr>
        <w:t>Note</w:t>
      </w:r>
      <w:r>
        <w:t xml:space="preserve">: At the current time, you can use TeamViewer to view the </w:t>
      </w:r>
      <w:proofErr w:type="spellStart"/>
      <w:r>
        <w:t>BrailleNote’s</w:t>
      </w:r>
      <w:proofErr w:type="spellEnd"/>
      <w:r>
        <w:t xml:space="preserve"> screen activity. However, you cannot remotely control the BrailleNote from your computer or mobile device.</w:t>
      </w:r>
    </w:p>
    <w:p w:rsidR="00B630AE" w:rsidRDefault="00B630AE">
      <w:pPr>
        <w:ind w:left="326" w:right="579"/>
      </w:pPr>
    </w:p>
    <w:p w:rsidR="00B630AE" w:rsidRDefault="00B630AE">
      <w:pPr>
        <w:ind w:left="326" w:right="579"/>
      </w:pPr>
    </w:p>
    <w:p w:rsidR="0055415B" w:rsidRDefault="00EE59AD">
      <w:pPr>
        <w:spacing w:after="607" w:line="259" w:lineRule="auto"/>
        <w:ind w:left="92" w:right="0"/>
      </w:pPr>
      <w:r>
        <w:rPr>
          <w:b/>
        </w:rPr>
        <w:lastRenderedPageBreak/>
        <w:t>Setting up the BrailleNote with TeamViewer on an iPad</w:t>
      </w:r>
    </w:p>
    <w:p w:rsidR="0055415B" w:rsidRDefault="00EE59AD">
      <w:pPr>
        <w:ind w:left="107" w:right="0"/>
      </w:pPr>
      <w:r>
        <w:t xml:space="preserve">The objective is to set up the BrailleNote with the TeamViewer software on an iPad (or an iPhone) so that the </w:t>
      </w:r>
      <w:proofErr w:type="spellStart"/>
      <w:r>
        <w:t>BrailleNote’s</w:t>
      </w:r>
      <w:proofErr w:type="spellEnd"/>
      <w:r>
        <w:t xml:space="preserve"> screen content is displayed wirelessly on the iPad’s screen.</w:t>
      </w:r>
    </w:p>
    <w:p w:rsidR="0055415B" w:rsidRDefault="00EE59AD">
      <w:pPr>
        <w:spacing w:after="0"/>
        <w:ind w:left="107" w:right="579"/>
      </w:pPr>
      <w:r>
        <w:t xml:space="preserve">Note: One advantage of using TeamViewer for this purpose is that the BrailleNote and the iPad you are using do not have to be connected to the same network in order to connect the two. </w:t>
      </w:r>
    </w:p>
    <w:p w:rsidR="0055415B" w:rsidRDefault="00EE59AD">
      <w:pPr>
        <w:ind w:left="107" w:right="0"/>
      </w:pPr>
      <w:r>
        <w:t xml:space="preserve">TeamViewer handles the connection through the internet. </w:t>
      </w:r>
      <w:proofErr w:type="gramStart"/>
      <w:r>
        <w:t>As long as</w:t>
      </w:r>
      <w:proofErr w:type="gramEnd"/>
      <w:r>
        <w:t xml:space="preserve"> both the BrailleNote and the iPad have an internet connection, you can use TeamViewer.</w:t>
      </w:r>
    </w:p>
    <w:p w:rsidR="0055415B" w:rsidRDefault="00EE59AD">
      <w:pPr>
        <w:ind w:left="307" w:right="1508"/>
      </w:pPr>
      <w:r>
        <w:rPr>
          <w:i/>
        </w:rPr>
        <w:lastRenderedPageBreak/>
        <w:t>Step 1: Install the main TeamViewer Remote Control app onto your device</w:t>
      </w:r>
    </w:p>
    <w:p w:rsidR="0055415B" w:rsidRDefault="00EE59AD">
      <w:pPr>
        <w:ind w:left="326" w:right="1775"/>
      </w:pPr>
      <w:r>
        <w:t>On your iPad, go to the Apple App Store, and search for the “TeamViewer Remote Control” app. Note that there are other variants of TeamViewer, including “</w:t>
      </w:r>
      <w:proofErr w:type="spellStart"/>
      <w:r>
        <w:t>QuickSupport</w:t>
      </w:r>
      <w:proofErr w:type="spellEnd"/>
      <w:r>
        <w:t>” and others. Ensure that you download and install the “TeamViewer Remote Control” app.</w:t>
      </w:r>
    </w:p>
    <w:p w:rsidR="00B630AE" w:rsidRDefault="00B630AE">
      <w:pPr>
        <w:ind w:left="326" w:right="1775"/>
      </w:pPr>
    </w:p>
    <w:p w:rsidR="00B630AE" w:rsidRDefault="00B630AE">
      <w:pPr>
        <w:ind w:left="326" w:right="1775"/>
      </w:pPr>
    </w:p>
    <w:p w:rsidR="0055415B" w:rsidRDefault="00EE59AD">
      <w:pPr>
        <w:ind w:left="307" w:right="1508"/>
      </w:pPr>
      <w:r>
        <w:rPr>
          <w:i/>
        </w:rPr>
        <w:lastRenderedPageBreak/>
        <w:t xml:space="preserve">Step 2: Install the TeamViewer </w:t>
      </w:r>
      <w:proofErr w:type="spellStart"/>
      <w:r>
        <w:rPr>
          <w:i/>
        </w:rPr>
        <w:t>QuickSupport</w:t>
      </w:r>
      <w:proofErr w:type="spellEnd"/>
      <w:r>
        <w:rPr>
          <w:i/>
        </w:rPr>
        <w:t xml:space="preserve"> app onto your BrailleNote</w:t>
      </w:r>
    </w:p>
    <w:p w:rsidR="0055415B" w:rsidRDefault="00EE59AD">
      <w:pPr>
        <w:spacing w:after="0"/>
        <w:ind w:left="326" w:right="1325"/>
      </w:pPr>
      <w:r>
        <w:t>On the BrailleNote, go to the Play Store, search for “</w:t>
      </w:r>
      <w:proofErr w:type="spellStart"/>
      <w:r w:rsidRPr="00B45F78">
        <w:rPr>
          <w:b/>
          <w:noProof/>
        </w:rPr>
        <w:t>quicksupport</w:t>
      </w:r>
      <w:proofErr w:type="spellEnd"/>
      <w:r>
        <w:t xml:space="preserve">”, and the first result should be the “TeamViewer </w:t>
      </w:r>
      <w:proofErr w:type="spellStart"/>
      <w:r>
        <w:t>QuickSupport</w:t>
      </w:r>
      <w:proofErr w:type="spellEnd"/>
      <w:r>
        <w:t xml:space="preserve">” app. </w:t>
      </w:r>
    </w:p>
    <w:p w:rsidR="0055415B" w:rsidRDefault="00EE59AD">
      <w:pPr>
        <w:ind w:left="326" w:right="579"/>
      </w:pPr>
      <w:r>
        <w:t xml:space="preserve">Select this </w:t>
      </w:r>
      <w:proofErr w:type="gramStart"/>
      <w:r>
        <w:t>app, and</w:t>
      </w:r>
      <w:proofErr w:type="gramEnd"/>
      <w:r>
        <w:t xml:space="preserve"> download and install it onto your BrailleNote.</w:t>
      </w:r>
    </w:p>
    <w:p w:rsidR="00B630AE" w:rsidRDefault="00B630AE">
      <w:pPr>
        <w:ind w:left="326" w:right="579"/>
      </w:pPr>
    </w:p>
    <w:p w:rsidR="00B630AE" w:rsidRDefault="00B630AE">
      <w:pPr>
        <w:ind w:left="326" w:right="579"/>
      </w:pPr>
      <w:bookmarkStart w:id="0" w:name="_GoBack"/>
      <w:bookmarkEnd w:id="0"/>
    </w:p>
    <w:p w:rsidR="0055415B" w:rsidRDefault="00EE59AD">
      <w:pPr>
        <w:spacing w:after="0" w:line="473" w:lineRule="auto"/>
        <w:ind w:left="205" w:right="1508"/>
      </w:pPr>
      <w:r>
        <w:rPr>
          <w:i/>
        </w:rPr>
        <w:lastRenderedPageBreak/>
        <w:t xml:space="preserve">Step 3: Initiate the connection between your iPad and your BrailleNote </w:t>
      </w:r>
      <w:proofErr w:type="gramStart"/>
      <w:r>
        <w:t>On</w:t>
      </w:r>
      <w:proofErr w:type="gramEnd"/>
      <w:r>
        <w:t xml:space="preserve"> your iPad, launch the TeamViewer Remote Control app.</w:t>
      </w:r>
    </w:p>
    <w:p w:rsidR="0055415B" w:rsidRDefault="00EE59AD">
      <w:pPr>
        <w:spacing w:after="0"/>
        <w:ind w:left="205" w:right="734"/>
      </w:pPr>
      <w:r>
        <w:t xml:space="preserve">On the BrailleNote, go to the Main Menu, select All Applications, and from the All Applications menu select </w:t>
      </w:r>
      <w:proofErr w:type="spellStart"/>
      <w:r>
        <w:t>QuickSupport</w:t>
      </w:r>
      <w:proofErr w:type="spellEnd"/>
      <w:r>
        <w:t>.</w:t>
      </w:r>
      <w:r>
        <w:br w:type="page"/>
      </w:r>
    </w:p>
    <w:p w:rsidR="0055415B" w:rsidRDefault="00EE59AD">
      <w:pPr>
        <w:ind w:left="263" w:right="579"/>
      </w:pPr>
      <w:r>
        <w:rPr>
          <w:b/>
        </w:rPr>
        <w:lastRenderedPageBreak/>
        <w:t>Note</w:t>
      </w:r>
      <w:r>
        <w:t xml:space="preserve">: When the </w:t>
      </w:r>
      <w:proofErr w:type="spellStart"/>
      <w:r>
        <w:t>QuickSupport</w:t>
      </w:r>
      <w:proofErr w:type="spellEnd"/>
      <w:r>
        <w:t xml:space="preserve"> app is first launched on the BrailleNote, you will need to skip the </w:t>
      </w:r>
      <w:proofErr w:type="spellStart"/>
      <w:r>
        <w:t>startup</w:t>
      </w:r>
      <w:proofErr w:type="spellEnd"/>
      <w:r>
        <w:t xml:space="preserve"> screens. </w:t>
      </w:r>
    </w:p>
    <w:p w:rsidR="0055415B" w:rsidRDefault="00EE59AD">
      <w:pPr>
        <w:spacing w:after="683"/>
        <w:ind w:left="263" w:right="579"/>
      </w:pPr>
      <w:r>
        <w:rPr>
          <w:i/>
        </w:rPr>
        <w:t xml:space="preserve">If you have </w:t>
      </w:r>
      <w:proofErr w:type="spellStart"/>
      <w:r>
        <w:rPr>
          <w:i/>
        </w:rPr>
        <w:t>KeySoft</w:t>
      </w:r>
      <w:proofErr w:type="spellEnd"/>
      <w:r>
        <w:rPr>
          <w:i/>
        </w:rPr>
        <w:t xml:space="preserve"> turned off</w:t>
      </w:r>
      <w:r>
        <w:t xml:space="preserve">: </w:t>
      </w:r>
      <w:r>
        <w:rPr>
          <w:b/>
        </w:rPr>
        <w:t xml:space="preserve">Swipe from right to left </w:t>
      </w:r>
      <w:r>
        <w:t xml:space="preserve">to skip through the first two screens, until you reach a screen which has a “DONE” button at the bottom right. Then, tap </w:t>
      </w:r>
      <w:r>
        <w:rPr>
          <w:b/>
        </w:rPr>
        <w:t>DONE</w:t>
      </w:r>
      <w:r>
        <w:t>.</w:t>
      </w:r>
    </w:p>
    <w:p w:rsidR="0055415B" w:rsidRDefault="00EE59AD">
      <w:pPr>
        <w:ind w:left="263" w:right="579"/>
      </w:pPr>
      <w:r>
        <w:rPr>
          <w:i/>
        </w:rPr>
        <w:t xml:space="preserve">If you have </w:t>
      </w:r>
      <w:proofErr w:type="spellStart"/>
      <w:r>
        <w:rPr>
          <w:i/>
        </w:rPr>
        <w:t>KeySoft</w:t>
      </w:r>
      <w:proofErr w:type="spellEnd"/>
      <w:r>
        <w:rPr>
          <w:i/>
        </w:rPr>
        <w:t xml:space="preserve"> turned on</w:t>
      </w:r>
      <w:r>
        <w:t xml:space="preserve">: Press the </w:t>
      </w:r>
      <w:r>
        <w:rPr>
          <w:b/>
          <w:i/>
          <w:color w:val="FF0000"/>
        </w:rPr>
        <w:t xml:space="preserve">Previous </w:t>
      </w:r>
      <w:r>
        <w:t xml:space="preserve">(far left) </w:t>
      </w:r>
      <w:r>
        <w:rPr>
          <w:b/>
          <w:i/>
          <w:color w:val="FF0000"/>
        </w:rPr>
        <w:t xml:space="preserve">thumb key </w:t>
      </w:r>
      <w:r>
        <w:t xml:space="preserve">and the </w:t>
      </w:r>
      <w:r>
        <w:rPr>
          <w:b/>
          <w:i/>
          <w:color w:val="FF0000"/>
        </w:rPr>
        <w:t xml:space="preserve">Next </w:t>
      </w:r>
      <w:r>
        <w:t xml:space="preserve">(far right) </w:t>
      </w:r>
      <w:r>
        <w:rPr>
          <w:b/>
          <w:i/>
          <w:color w:val="FF0000"/>
        </w:rPr>
        <w:t xml:space="preserve">thumb key </w:t>
      </w:r>
      <w:r>
        <w:t xml:space="preserve">at the same time to turn </w:t>
      </w:r>
      <w:proofErr w:type="spellStart"/>
      <w:r>
        <w:t>TouchBraille</w:t>
      </w:r>
      <w:proofErr w:type="spellEnd"/>
      <w:r>
        <w:t xml:space="preserve"> mode off. Use a </w:t>
      </w:r>
      <w:proofErr w:type="gramStart"/>
      <w:r>
        <w:rPr>
          <w:b/>
          <w:i/>
          <w:color w:val="FF0000"/>
        </w:rPr>
        <w:t>two finger</w:t>
      </w:r>
      <w:proofErr w:type="gramEnd"/>
      <w:r>
        <w:rPr>
          <w:b/>
          <w:i/>
          <w:color w:val="FF0000"/>
        </w:rPr>
        <w:t xml:space="preserve"> swipe </w:t>
      </w:r>
      <w:r>
        <w:t xml:space="preserve">from right to left on the screen to skip through the first two screens. Then, re-enable </w:t>
      </w:r>
      <w:proofErr w:type="spellStart"/>
      <w:r>
        <w:t>TouchBraille</w:t>
      </w:r>
      <w:proofErr w:type="spellEnd"/>
      <w:r>
        <w:t xml:space="preserve"> mode by pressing the </w:t>
      </w:r>
      <w:r>
        <w:rPr>
          <w:b/>
          <w:i/>
          <w:color w:val="FF0000"/>
        </w:rPr>
        <w:t xml:space="preserve">Previous </w:t>
      </w:r>
      <w:r>
        <w:t xml:space="preserve">(far left) </w:t>
      </w:r>
      <w:r>
        <w:rPr>
          <w:b/>
          <w:i/>
          <w:color w:val="FF0000"/>
        </w:rPr>
        <w:t xml:space="preserve">thumb key </w:t>
      </w:r>
      <w:r>
        <w:t xml:space="preserve">and the </w:t>
      </w:r>
      <w:r>
        <w:rPr>
          <w:b/>
          <w:i/>
          <w:color w:val="FF0000"/>
        </w:rPr>
        <w:t xml:space="preserve">Next </w:t>
      </w:r>
      <w:r>
        <w:t xml:space="preserve">(far right) </w:t>
      </w:r>
      <w:r>
        <w:rPr>
          <w:b/>
          <w:i/>
          <w:color w:val="FF0000"/>
        </w:rPr>
        <w:t xml:space="preserve">thumb key </w:t>
      </w:r>
      <w:r>
        <w:t xml:space="preserve">at the </w:t>
      </w:r>
      <w:r>
        <w:lastRenderedPageBreak/>
        <w:t xml:space="preserve">same time. Now, type a letter </w:t>
      </w:r>
      <w:r>
        <w:rPr>
          <w:b/>
          <w:i/>
          <w:color w:val="FF0000"/>
        </w:rPr>
        <w:t xml:space="preserve">D </w:t>
      </w:r>
      <w:r>
        <w:t xml:space="preserve">to move to the DONE button, and press </w:t>
      </w:r>
      <w:r>
        <w:rPr>
          <w:b/>
          <w:i/>
          <w:color w:val="FF0000"/>
        </w:rPr>
        <w:t>Enter</w:t>
      </w:r>
      <w:r>
        <w:t>.</w:t>
      </w:r>
    </w:p>
    <w:p w:rsidR="0055415B" w:rsidRDefault="00EE59AD">
      <w:pPr>
        <w:spacing w:after="615" w:line="239" w:lineRule="auto"/>
        <w:ind w:left="-5" w:right="541"/>
      </w:pPr>
      <w:r>
        <w:rPr>
          <w:sz w:val="52"/>
        </w:rPr>
        <w:t xml:space="preserve">In the </w:t>
      </w:r>
      <w:proofErr w:type="spellStart"/>
      <w:r>
        <w:rPr>
          <w:sz w:val="52"/>
        </w:rPr>
        <w:t>QuickSupport</w:t>
      </w:r>
      <w:proofErr w:type="spellEnd"/>
      <w:r>
        <w:rPr>
          <w:sz w:val="52"/>
        </w:rPr>
        <w:t xml:space="preserve"> app on the BrailleNote, an ID number will be displayed alongside “Your ID” on the right side of the screen. Make a note of this ID number.</w:t>
      </w:r>
    </w:p>
    <w:p w:rsidR="0055415B" w:rsidRDefault="00EE59AD">
      <w:pPr>
        <w:spacing w:after="615" w:line="239" w:lineRule="auto"/>
        <w:ind w:left="-5" w:right="541"/>
      </w:pPr>
      <w:r>
        <w:rPr>
          <w:sz w:val="52"/>
        </w:rPr>
        <w:t xml:space="preserve">In the TeamViewer Remote Control app on your iPad, type the </w:t>
      </w:r>
      <w:proofErr w:type="spellStart"/>
      <w:r>
        <w:rPr>
          <w:sz w:val="52"/>
        </w:rPr>
        <w:t>BrailleNote’s</w:t>
      </w:r>
      <w:proofErr w:type="spellEnd"/>
      <w:r>
        <w:rPr>
          <w:sz w:val="52"/>
        </w:rPr>
        <w:t xml:space="preserve"> </w:t>
      </w:r>
      <w:proofErr w:type="spellStart"/>
      <w:r>
        <w:rPr>
          <w:sz w:val="52"/>
        </w:rPr>
        <w:t>QuickSupport</w:t>
      </w:r>
      <w:proofErr w:type="spellEnd"/>
      <w:r>
        <w:rPr>
          <w:sz w:val="52"/>
        </w:rPr>
        <w:t xml:space="preserve"> ID number as noted into the “Partner ID” field, and then tap the </w:t>
      </w:r>
      <w:r>
        <w:rPr>
          <w:b/>
          <w:sz w:val="52"/>
        </w:rPr>
        <w:t xml:space="preserve">Enter key </w:t>
      </w:r>
      <w:r>
        <w:rPr>
          <w:sz w:val="52"/>
        </w:rPr>
        <w:t xml:space="preserve">or select the </w:t>
      </w:r>
      <w:r>
        <w:rPr>
          <w:b/>
          <w:sz w:val="52"/>
        </w:rPr>
        <w:t xml:space="preserve">CONNECT </w:t>
      </w:r>
      <w:r>
        <w:rPr>
          <w:sz w:val="52"/>
        </w:rPr>
        <w:t>button.</w:t>
      </w:r>
    </w:p>
    <w:p w:rsidR="0055415B" w:rsidRDefault="00EE59AD">
      <w:pPr>
        <w:spacing w:after="615" w:line="239" w:lineRule="auto"/>
        <w:ind w:left="-5" w:right="541"/>
      </w:pPr>
      <w:r>
        <w:rPr>
          <w:sz w:val="52"/>
        </w:rPr>
        <w:t xml:space="preserve">After a few moments, </w:t>
      </w:r>
      <w:proofErr w:type="spellStart"/>
      <w:r>
        <w:rPr>
          <w:sz w:val="52"/>
        </w:rPr>
        <w:t>QuickSupport</w:t>
      </w:r>
      <w:proofErr w:type="spellEnd"/>
      <w:r>
        <w:rPr>
          <w:sz w:val="52"/>
        </w:rPr>
        <w:t xml:space="preserve"> on the BrailleNote will prompt “Allow remote support”. Select the </w:t>
      </w:r>
      <w:r>
        <w:rPr>
          <w:b/>
          <w:sz w:val="52"/>
        </w:rPr>
        <w:t xml:space="preserve">ALLOW </w:t>
      </w:r>
      <w:r>
        <w:rPr>
          <w:sz w:val="52"/>
        </w:rPr>
        <w:t>button to grant access to TeamViewer on your device.</w:t>
      </w:r>
    </w:p>
    <w:p w:rsidR="0055415B" w:rsidRDefault="00EE59AD">
      <w:pPr>
        <w:spacing w:after="615" w:line="239" w:lineRule="auto"/>
        <w:ind w:left="-5" w:right="541"/>
      </w:pPr>
      <w:r>
        <w:rPr>
          <w:b/>
          <w:sz w:val="52"/>
        </w:rPr>
        <w:lastRenderedPageBreak/>
        <w:t>Note</w:t>
      </w:r>
      <w:r>
        <w:rPr>
          <w:sz w:val="52"/>
        </w:rPr>
        <w:t xml:space="preserve">: </w:t>
      </w:r>
      <w:proofErr w:type="spellStart"/>
      <w:r>
        <w:rPr>
          <w:sz w:val="52"/>
        </w:rPr>
        <w:t>QuickSupport</w:t>
      </w:r>
      <w:proofErr w:type="spellEnd"/>
      <w:r>
        <w:rPr>
          <w:sz w:val="52"/>
        </w:rPr>
        <w:t xml:space="preserve"> on the BrailleNote may prompt “</w:t>
      </w:r>
      <w:proofErr w:type="spellStart"/>
      <w:r>
        <w:rPr>
          <w:sz w:val="52"/>
        </w:rPr>
        <w:t>QuickSupport</w:t>
      </w:r>
      <w:proofErr w:type="spellEnd"/>
      <w:r>
        <w:rPr>
          <w:sz w:val="52"/>
        </w:rPr>
        <w:t xml:space="preserve"> will start capturing everything that’s displayed on your screen”. Select the “</w:t>
      </w:r>
      <w:r>
        <w:rPr>
          <w:b/>
          <w:sz w:val="52"/>
        </w:rPr>
        <w:t>Don’t show again</w:t>
      </w:r>
      <w:r>
        <w:rPr>
          <w:sz w:val="52"/>
        </w:rPr>
        <w:t>” checkbox, and then select the “</w:t>
      </w:r>
      <w:r>
        <w:rPr>
          <w:b/>
          <w:sz w:val="52"/>
        </w:rPr>
        <w:t>START NOW</w:t>
      </w:r>
      <w:r>
        <w:rPr>
          <w:sz w:val="52"/>
        </w:rPr>
        <w:t>” button.</w:t>
      </w:r>
    </w:p>
    <w:p w:rsidR="0055415B" w:rsidRDefault="00EE59AD">
      <w:pPr>
        <w:ind w:left="326" w:right="579"/>
      </w:pPr>
      <w:r>
        <w:t xml:space="preserve">After a few moments, you should now see the </w:t>
      </w:r>
      <w:proofErr w:type="spellStart"/>
      <w:r>
        <w:t>BrailleNote’s</w:t>
      </w:r>
      <w:proofErr w:type="spellEnd"/>
      <w:r>
        <w:t xml:space="preserve"> screen activity appear on your iPad’s screen.</w:t>
      </w:r>
    </w:p>
    <w:p w:rsidR="0055415B" w:rsidRDefault="00EE59AD">
      <w:pPr>
        <w:ind w:left="326" w:right="579"/>
      </w:pPr>
      <w:r>
        <w:rPr>
          <w:b/>
        </w:rPr>
        <w:t>Note</w:t>
      </w:r>
      <w:r>
        <w:t xml:space="preserve">: At the current time, you can use TeamViewer to view the </w:t>
      </w:r>
      <w:proofErr w:type="spellStart"/>
      <w:r>
        <w:t>BrailleNote’s</w:t>
      </w:r>
      <w:proofErr w:type="spellEnd"/>
      <w:r>
        <w:t xml:space="preserve"> screen activity. However, you cannot remotely control the BrailleNote from your iPad.</w:t>
      </w:r>
    </w:p>
    <w:sectPr w:rsidR="0055415B">
      <w:pgSz w:w="19200" w:h="10800" w:orient="landscape"/>
      <w:pgMar w:top="736" w:right="610" w:bottom="679" w:left="79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bMwMDI1MTQzMbBU0lEKTi0uzszPAykwrAUAutPgtiwAAAA="/>
  </w:docVars>
  <w:rsids>
    <w:rsidRoot w:val="0055415B"/>
    <w:rsid w:val="0055415B"/>
    <w:rsid w:val="00B45F78"/>
    <w:rsid w:val="00B630AE"/>
    <w:rsid w:val="00EE59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A9EC1"/>
  <w15:docId w15:val="{74AE9B2A-9EFB-4E91-8810-E48AA5A91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646" w:line="248" w:lineRule="auto"/>
      <w:ind w:left="1090" w:right="2014" w:hanging="10"/>
    </w:pPr>
    <w:rPr>
      <w:rFonts w:ascii="Calibri" w:eastAsia="Calibri" w:hAnsi="Calibri" w:cs="Calibri"/>
      <w:color w:val="000000"/>
      <w:sz w:val="5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teamviewer.com/en/download/windows/" TargetMode="External"/><Relationship Id="rId3" Type="http://schemas.openxmlformats.org/officeDocument/2006/relationships/webSettings" Target="webSettings.xml"/><Relationship Id="rId7" Type="http://schemas.openxmlformats.org/officeDocument/2006/relationships/hyperlink" Target="https://www.teamviewer.com/en/download/window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eamviewer.com/en/" TargetMode="External"/><Relationship Id="rId5" Type="http://schemas.openxmlformats.org/officeDocument/2006/relationships/hyperlink" Target="https://www.teamviewer.com/en/" TargetMode="External"/><Relationship Id="rId10" Type="http://schemas.openxmlformats.org/officeDocument/2006/relationships/theme" Target="theme/theme1.xml"/><Relationship Id="rId4" Type="http://schemas.openxmlformats.org/officeDocument/2006/relationships/hyperlink" Target="https://en.wikipedia.org/wiki/Google_Cast"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7</Pages>
  <Words>1303</Words>
  <Characters>717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urton</dc:creator>
  <cp:keywords/>
  <cp:lastModifiedBy>Sofia Saadaoui</cp:lastModifiedBy>
  <cp:revision>4</cp:revision>
  <dcterms:created xsi:type="dcterms:W3CDTF">2019-02-20T17:20:00Z</dcterms:created>
  <dcterms:modified xsi:type="dcterms:W3CDTF">2019-02-27T14:55:00Z</dcterms:modified>
</cp:coreProperties>
</file>